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551A4" w14:textId="77777777" w:rsidR="003B6DCF" w:rsidRDefault="003B6DCF" w:rsidP="00CB6AC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4CE1B5" w14:textId="3C4405C3" w:rsidR="00527FAC" w:rsidRPr="00B847C2" w:rsidRDefault="00CB6AC6" w:rsidP="00CB6AC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79873616"/>
      <w:r w:rsidRPr="00B847C2">
        <w:rPr>
          <w:rFonts w:ascii="Times New Roman" w:hAnsi="Times New Roman" w:cs="Times New Roman"/>
          <w:b/>
          <w:bCs/>
          <w:sz w:val="24"/>
          <w:szCs w:val="24"/>
        </w:rPr>
        <w:t xml:space="preserve">EFFECTS OF SOIL MOISTURE AND </w:t>
      </w:r>
      <w:r w:rsidR="00480AB5">
        <w:rPr>
          <w:rFonts w:ascii="Times New Roman" w:hAnsi="Times New Roman" w:cs="Times New Roman"/>
          <w:b/>
          <w:bCs/>
          <w:sz w:val="24"/>
          <w:szCs w:val="24"/>
        </w:rPr>
        <w:t>TEMPERATURE STRESS</w:t>
      </w:r>
      <w:r w:rsidRPr="00B847C2">
        <w:rPr>
          <w:rFonts w:ascii="Times New Roman" w:hAnsi="Times New Roman" w:cs="Times New Roman"/>
          <w:b/>
          <w:bCs/>
          <w:sz w:val="24"/>
          <w:szCs w:val="24"/>
        </w:rPr>
        <w:t xml:space="preserve"> ON POLLEN FERTILITY, </w:t>
      </w:r>
      <w:r w:rsidR="00842B66" w:rsidRPr="00B847C2">
        <w:rPr>
          <w:rFonts w:ascii="Times New Roman" w:hAnsi="Times New Roman" w:cs="Times New Roman"/>
          <w:b/>
          <w:bCs/>
          <w:sz w:val="24"/>
          <w:szCs w:val="24"/>
        </w:rPr>
        <w:t>AGRONOMY</w:t>
      </w:r>
      <w:r w:rsidRPr="00B847C2">
        <w:rPr>
          <w:rFonts w:ascii="Times New Roman" w:hAnsi="Times New Roman" w:cs="Times New Roman"/>
          <w:b/>
          <w:bCs/>
          <w:sz w:val="24"/>
          <w:szCs w:val="24"/>
        </w:rPr>
        <w:t xml:space="preserve"> AND LEAF ECONOMICS SPECTRUM OF COWPEA (</w:t>
      </w:r>
      <w:r w:rsidRPr="00B847C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VIGNA UNGUICULATA </w:t>
      </w:r>
      <w:r w:rsidRPr="00B847C2">
        <w:rPr>
          <w:rFonts w:ascii="Times New Roman" w:hAnsi="Times New Roman" w:cs="Times New Roman"/>
          <w:b/>
          <w:bCs/>
          <w:sz w:val="24"/>
          <w:szCs w:val="24"/>
        </w:rPr>
        <w:t>L. WALP</w:t>
      </w:r>
      <w:r w:rsidRPr="00B847C2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Pr="00B847C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bookmarkEnd w:id="0"/>
    <w:p w14:paraId="6D3730B8" w14:textId="27EBE98F" w:rsidR="00F93ABD" w:rsidRPr="00B847C2" w:rsidRDefault="00F93ABD" w:rsidP="00CB6AC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8F10FA" w14:textId="77777777" w:rsidR="00CB6AC6" w:rsidRPr="00B847C2" w:rsidRDefault="00CB6AC6" w:rsidP="00CB6AC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84EFB9" w14:textId="262AEEF3" w:rsidR="00C1511B" w:rsidRDefault="009847A9" w:rsidP="009847A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B161A6">
        <w:rPr>
          <w:rFonts w:ascii="Times New Roman" w:hAnsi="Times New Roman" w:cs="Times New Roman"/>
          <w:sz w:val="24"/>
          <w:szCs w:val="24"/>
        </w:rPr>
        <w:t>Concept Note</w:t>
      </w:r>
    </w:p>
    <w:p w14:paraId="41E257FD" w14:textId="23566ABD" w:rsidR="009847A9" w:rsidRDefault="009847A9" w:rsidP="009847A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129C48B" w14:textId="7948FD81" w:rsidR="003B6DCF" w:rsidRDefault="009847A9" w:rsidP="00CB6AC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</w:t>
      </w:r>
    </w:p>
    <w:p w14:paraId="710F46DA" w14:textId="77777777" w:rsidR="009847A9" w:rsidRDefault="009847A9" w:rsidP="00CB6AC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F473D4" w14:textId="78DA606A" w:rsidR="002649D9" w:rsidRPr="00B847C2" w:rsidRDefault="00FC53D0" w:rsidP="00CB6AC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ULL NAME IN UPPERCASE LETTERS</w:t>
      </w:r>
    </w:p>
    <w:p w14:paraId="0A98F4D0" w14:textId="77777777" w:rsidR="002649D9" w:rsidRPr="00B847C2" w:rsidRDefault="002649D9" w:rsidP="0027261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6E0E54" w14:textId="77777777" w:rsidR="005C611E" w:rsidRPr="00B847C2" w:rsidRDefault="005C611E" w:rsidP="0027261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0D732" w14:textId="6DC3882D" w:rsidR="003B6DCF" w:rsidRDefault="00FC53D0" w:rsidP="00FC53D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 candidacy </w:t>
      </w:r>
      <w:r w:rsidR="009847A9">
        <w:rPr>
          <w:rFonts w:ascii="Times New Roman" w:hAnsi="Times New Roman" w:cs="Times New Roman"/>
          <w:b/>
          <w:bCs/>
          <w:sz w:val="24"/>
          <w:szCs w:val="24"/>
        </w:rPr>
        <w:t>for</w:t>
      </w:r>
    </w:p>
    <w:p w14:paraId="37C5F208" w14:textId="77777777" w:rsidR="003B6DCF" w:rsidRDefault="003B6DCF" w:rsidP="0027261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A65C950" w14:textId="77777777" w:rsidR="003B6DCF" w:rsidRDefault="003B6DCF" w:rsidP="004F1B7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12265D" w14:textId="00323AEC" w:rsidR="00881DE8" w:rsidRPr="000C0B5E" w:rsidRDefault="009847A9" w:rsidP="006D6EF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</w:t>
      </w:r>
      <w:r w:rsidR="00C35C9B" w:rsidRPr="000C0B5E">
        <w:rPr>
          <w:rFonts w:ascii="Times New Roman" w:hAnsi="Times New Roman" w:cs="Times New Roman"/>
          <w:sz w:val="24"/>
          <w:szCs w:val="24"/>
        </w:rPr>
        <w:t>egree of</w:t>
      </w:r>
    </w:p>
    <w:p w14:paraId="45C49283" w14:textId="77777777" w:rsidR="007C0E40" w:rsidRDefault="007C0E40" w:rsidP="002726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3FF2A2" w14:textId="6ACFED04" w:rsidR="00CB6AC6" w:rsidRPr="00B847C2" w:rsidRDefault="00CB6AC6" w:rsidP="002726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47C2">
        <w:rPr>
          <w:rFonts w:ascii="Times New Roman" w:hAnsi="Times New Roman" w:cs="Times New Roman"/>
          <w:sz w:val="24"/>
          <w:szCs w:val="24"/>
        </w:rPr>
        <w:t>MASTER OF PHILOSOPHY</w:t>
      </w:r>
      <w:r w:rsidR="00FC53D0">
        <w:rPr>
          <w:rFonts w:ascii="Times New Roman" w:hAnsi="Times New Roman" w:cs="Times New Roman"/>
          <w:sz w:val="24"/>
          <w:szCs w:val="24"/>
        </w:rPr>
        <w:t xml:space="preserve"> IN AGRICULTURE</w:t>
      </w:r>
      <w:r w:rsidRPr="00B847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B44BAE" w14:textId="769D496C" w:rsidR="00CB6AC6" w:rsidRPr="00B847C2" w:rsidRDefault="00CB6AC6" w:rsidP="002726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47C2">
        <w:rPr>
          <w:rFonts w:ascii="Times New Roman" w:hAnsi="Times New Roman" w:cs="Times New Roman"/>
          <w:sz w:val="24"/>
          <w:szCs w:val="24"/>
        </w:rPr>
        <w:t>Faculty of Agriculture</w:t>
      </w:r>
    </w:p>
    <w:p w14:paraId="1E888684" w14:textId="791F8E60" w:rsidR="00CB6AC6" w:rsidRPr="00B847C2" w:rsidRDefault="00CB6AC6" w:rsidP="002726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47C2">
        <w:rPr>
          <w:rFonts w:ascii="Times New Roman" w:hAnsi="Times New Roman" w:cs="Times New Roman"/>
          <w:sz w:val="24"/>
          <w:szCs w:val="24"/>
        </w:rPr>
        <w:t>Rajarata University of Sri Lanka</w:t>
      </w:r>
    </w:p>
    <w:p w14:paraId="65293693" w14:textId="77777777" w:rsidR="00CB6AC6" w:rsidRPr="00B847C2" w:rsidRDefault="00CB6AC6" w:rsidP="002726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2895DD" w14:textId="77777777" w:rsidR="005C611E" w:rsidRPr="00B847C2" w:rsidRDefault="005C611E" w:rsidP="00CB6AC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0A27F6" w14:textId="77777777" w:rsidR="005C611E" w:rsidRPr="00B847C2" w:rsidRDefault="005C611E" w:rsidP="0027261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E69B61" w14:textId="77777777" w:rsidR="00DB0DAE" w:rsidRDefault="00DB0DAE" w:rsidP="004F1B79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E3BF7D" w14:textId="77777777" w:rsidR="00DB0DAE" w:rsidRDefault="00DB0DAE" w:rsidP="004F1B79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EB3C69" w14:textId="314F1A6D" w:rsidR="00DA2663" w:rsidRDefault="00DA2663" w:rsidP="004F1B79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02C95">
        <w:rPr>
          <w:rFonts w:ascii="Times New Roman" w:hAnsi="Times New Roman" w:cs="Times New Roman"/>
          <w:b/>
          <w:bCs/>
          <w:sz w:val="24"/>
          <w:szCs w:val="24"/>
        </w:rPr>
        <w:t>Forward</w:t>
      </w:r>
    </w:p>
    <w:p w14:paraId="42B59A18" w14:textId="4BE56408" w:rsidR="00E767CB" w:rsidRDefault="00E767CB" w:rsidP="004F1B79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A3B7487" w14:textId="45A2629F" w:rsidR="00E767CB" w:rsidRDefault="00E767CB" w:rsidP="004F1B7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mmended and Forwarded</w:t>
      </w:r>
    </w:p>
    <w:p w14:paraId="01AE42A9" w14:textId="153FF928" w:rsidR="00297BD6" w:rsidRDefault="00297BD6" w:rsidP="004F1B7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7B9E48" w14:textId="6B994D2A" w:rsidR="00E767CB" w:rsidRDefault="00297BD6" w:rsidP="004F1B7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..</w:t>
      </w:r>
    </w:p>
    <w:p w14:paraId="2D09C052" w14:textId="36080275" w:rsidR="00E767CB" w:rsidRPr="00FC53D0" w:rsidRDefault="00E552E6" w:rsidP="004F1B7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  <w:r w:rsidR="00F20F7B">
        <w:rPr>
          <w:rFonts w:ascii="Times New Roman" w:hAnsi="Times New Roman" w:cs="Times New Roman"/>
          <w:sz w:val="24"/>
          <w:szCs w:val="24"/>
        </w:rPr>
        <w:t xml:space="preserve">, Affiliation and Signature of the </w:t>
      </w:r>
      <w:r>
        <w:rPr>
          <w:rFonts w:ascii="Times New Roman" w:hAnsi="Times New Roman" w:cs="Times New Roman"/>
          <w:sz w:val="24"/>
          <w:szCs w:val="24"/>
        </w:rPr>
        <w:t>Interim Supervisor</w:t>
      </w:r>
    </w:p>
    <w:p w14:paraId="507992D6" w14:textId="77777777" w:rsidR="00DA2663" w:rsidRDefault="00DA2663" w:rsidP="00241A05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302FDF9" w14:textId="77777777" w:rsidR="00DA2663" w:rsidRDefault="00DA2663" w:rsidP="00241A05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4D61852" w14:textId="77777777" w:rsidR="00DA2663" w:rsidRDefault="00DA2663" w:rsidP="00241A05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46FB39E" w14:textId="77777777" w:rsidR="00DA2663" w:rsidRDefault="00DA2663" w:rsidP="00241A05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C4A8638" w14:textId="77777777" w:rsidR="00DA2663" w:rsidRDefault="00DA2663" w:rsidP="00241A05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20BF9AD" w14:textId="77777777" w:rsidR="00DA2663" w:rsidRDefault="00DA2663" w:rsidP="00241A05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076018B" w14:textId="77777777" w:rsidR="00DA2663" w:rsidRDefault="00DA2663" w:rsidP="00241A05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A049EB0" w14:textId="77777777" w:rsidR="008B3680" w:rsidRDefault="008B3680" w:rsidP="00241A05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AE70C9C" w14:textId="7F1F30B1" w:rsidR="002F1098" w:rsidRDefault="002F1098" w:rsidP="00502C95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unding Availability Statement</w:t>
      </w:r>
    </w:p>
    <w:p w14:paraId="234B8582" w14:textId="77777777" w:rsidR="00162BC2" w:rsidRDefault="00162BC2" w:rsidP="00502C95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4650F" w14:textId="77777777" w:rsidR="00162BC2" w:rsidRDefault="00162BC2" w:rsidP="00162BC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..</w:t>
      </w:r>
    </w:p>
    <w:p w14:paraId="5A15BB14" w14:textId="77777777" w:rsidR="00162BC2" w:rsidRPr="00FC53D0" w:rsidRDefault="00162BC2" w:rsidP="00162BC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, Affiliation and Signature of the Interim Supervisor</w:t>
      </w:r>
    </w:p>
    <w:p w14:paraId="49D91CD8" w14:textId="77777777" w:rsidR="00162BC2" w:rsidRDefault="00162BC2" w:rsidP="00502C95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7BC562" w14:textId="128BB58F" w:rsidR="00484B61" w:rsidRPr="003204E9" w:rsidRDefault="00484B61" w:rsidP="003204E9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84B61" w:rsidRPr="003204E9" w:rsidSect="00777EB2">
      <w:pgSz w:w="12240" w:h="15840"/>
      <w:pgMar w:top="1008" w:right="1008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32658"/>
    <w:multiLevelType w:val="hybridMultilevel"/>
    <w:tmpl w:val="94E24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82991"/>
    <w:multiLevelType w:val="hybridMultilevel"/>
    <w:tmpl w:val="F45C0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D55DCB"/>
    <w:multiLevelType w:val="hybridMultilevel"/>
    <w:tmpl w:val="548E4D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733279"/>
    <w:multiLevelType w:val="hybridMultilevel"/>
    <w:tmpl w:val="922C0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385DB0"/>
    <w:multiLevelType w:val="hybridMultilevel"/>
    <w:tmpl w:val="C71AD2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0426491">
    <w:abstractNumId w:val="0"/>
  </w:num>
  <w:num w:numId="2" w16cid:durableId="489710654">
    <w:abstractNumId w:val="2"/>
  </w:num>
  <w:num w:numId="3" w16cid:durableId="887761239">
    <w:abstractNumId w:val="4"/>
  </w:num>
  <w:num w:numId="4" w16cid:durableId="1524980445">
    <w:abstractNumId w:val="3"/>
  </w:num>
  <w:num w:numId="5" w16cid:durableId="4552199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jUyMjS2NDQwtDBT0lEKTi0uzszPAykwqQUASCNRNCwAAAA="/>
  </w:docVars>
  <w:rsids>
    <w:rsidRoot w:val="00C84D63"/>
    <w:rsid w:val="00005CDA"/>
    <w:rsid w:val="0002327C"/>
    <w:rsid w:val="00023D47"/>
    <w:rsid w:val="00026366"/>
    <w:rsid w:val="0003112A"/>
    <w:rsid w:val="00040833"/>
    <w:rsid w:val="00043F94"/>
    <w:rsid w:val="00044A0D"/>
    <w:rsid w:val="000459AA"/>
    <w:rsid w:val="00051EE9"/>
    <w:rsid w:val="000557D8"/>
    <w:rsid w:val="00057CA3"/>
    <w:rsid w:val="0006119E"/>
    <w:rsid w:val="00073EEA"/>
    <w:rsid w:val="00075D4E"/>
    <w:rsid w:val="000765C9"/>
    <w:rsid w:val="00077B00"/>
    <w:rsid w:val="00080776"/>
    <w:rsid w:val="000811B5"/>
    <w:rsid w:val="000829FF"/>
    <w:rsid w:val="00087F39"/>
    <w:rsid w:val="00090C07"/>
    <w:rsid w:val="000972FA"/>
    <w:rsid w:val="000A002F"/>
    <w:rsid w:val="000A0086"/>
    <w:rsid w:val="000A0AFB"/>
    <w:rsid w:val="000A1D28"/>
    <w:rsid w:val="000A3054"/>
    <w:rsid w:val="000B2C81"/>
    <w:rsid w:val="000B794F"/>
    <w:rsid w:val="000C0B5E"/>
    <w:rsid w:val="000C156F"/>
    <w:rsid w:val="000C250C"/>
    <w:rsid w:val="000C4852"/>
    <w:rsid w:val="000C5EAF"/>
    <w:rsid w:val="000C6C20"/>
    <w:rsid w:val="000D66EA"/>
    <w:rsid w:val="000E0D9A"/>
    <w:rsid w:val="000F2864"/>
    <w:rsid w:val="000F3E21"/>
    <w:rsid w:val="000F6A0D"/>
    <w:rsid w:val="00100000"/>
    <w:rsid w:val="001057DC"/>
    <w:rsid w:val="001067C3"/>
    <w:rsid w:val="00106CE2"/>
    <w:rsid w:val="00107417"/>
    <w:rsid w:val="00107799"/>
    <w:rsid w:val="001105EB"/>
    <w:rsid w:val="001116D8"/>
    <w:rsid w:val="001121F3"/>
    <w:rsid w:val="00113A9C"/>
    <w:rsid w:val="00113C7A"/>
    <w:rsid w:val="0011646B"/>
    <w:rsid w:val="001215FC"/>
    <w:rsid w:val="00123637"/>
    <w:rsid w:val="00124231"/>
    <w:rsid w:val="00125120"/>
    <w:rsid w:val="00125517"/>
    <w:rsid w:val="0012579E"/>
    <w:rsid w:val="001260C8"/>
    <w:rsid w:val="0012735F"/>
    <w:rsid w:val="00127744"/>
    <w:rsid w:val="00130852"/>
    <w:rsid w:val="00130BA6"/>
    <w:rsid w:val="001310AF"/>
    <w:rsid w:val="001329DE"/>
    <w:rsid w:val="00133CC0"/>
    <w:rsid w:val="0013699A"/>
    <w:rsid w:val="00136B29"/>
    <w:rsid w:val="0014329D"/>
    <w:rsid w:val="0014330A"/>
    <w:rsid w:val="001440ED"/>
    <w:rsid w:val="001449E3"/>
    <w:rsid w:val="001454F0"/>
    <w:rsid w:val="00146550"/>
    <w:rsid w:val="0014749B"/>
    <w:rsid w:val="00152331"/>
    <w:rsid w:val="00153190"/>
    <w:rsid w:val="00157C62"/>
    <w:rsid w:val="0016273C"/>
    <w:rsid w:val="00162BC2"/>
    <w:rsid w:val="00165A08"/>
    <w:rsid w:val="0016725E"/>
    <w:rsid w:val="0016759E"/>
    <w:rsid w:val="001735E2"/>
    <w:rsid w:val="001743BA"/>
    <w:rsid w:val="00180E66"/>
    <w:rsid w:val="00184EF7"/>
    <w:rsid w:val="00191DF6"/>
    <w:rsid w:val="00193C51"/>
    <w:rsid w:val="00197B04"/>
    <w:rsid w:val="001A0B5B"/>
    <w:rsid w:val="001A10EA"/>
    <w:rsid w:val="001A2109"/>
    <w:rsid w:val="001A4447"/>
    <w:rsid w:val="001A58B3"/>
    <w:rsid w:val="001B096D"/>
    <w:rsid w:val="001B3B31"/>
    <w:rsid w:val="001B5D58"/>
    <w:rsid w:val="001B6323"/>
    <w:rsid w:val="001C4AA1"/>
    <w:rsid w:val="001C6773"/>
    <w:rsid w:val="001D11BD"/>
    <w:rsid w:val="001D11CE"/>
    <w:rsid w:val="001D1215"/>
    <w:rsid w:val="001D2904"/>
    <w:rsid w:val="001E28CA"/>
    <w:rsid w:val="001E5E38"/>
    <w:rsid w:val="001E78E4"/>
    <w:rsid w:val="001E792D"/>
    <w:rsid w:val="001F128C"/>
    <w:rsid w:val="001F13E7"/>
    <w:rsid w:val="001F25A8"/>
    <w:rsid w:val="001F25E2"/>
    <w:rsid w:val="001F460F"/>
    <w:rsid w:val="00201150"/>
    <w:rsid w:val="00204351"/>
    <w:rsid w:val="002045E9"/>
    <w:rsid w:val="002103CB"/>
    <w:rsid w:val="00214628"/>
    <w:rsid w:val="00222E0F"/>
    <w:rsid w:val="00222FD7"/>
    <w:rsid w:val="002253B8"/>
    <w:rsid w:val="002256EE"/>
    <w:rsid w:val="00226E70"/>
    <w:rsid w:val="00231741"/>
    <w:rsid w:val="00231F75"/>
    <w:rsid w:val="00233238"/>
    <w:rsid w:val="00241A05"/>
    <w:rsid w:val="00241F81"/>
    <w:rsid w:val="00243129"/>
    <w:rsid w:val="00246D8B"/>
    <w:rsid w:val="00253D25"/>
    <w:rsid w:val="002549FD"/>
    <w:rsid w:val="00257E49"/>
    <w:rsid w:val="00260C10"/>
    <w:rsid w:val="00262EE4"/>
    <w:rsid w:val="002649D9"/>
    <w:rsid w:val="00271C9A"/>
    <w:rsid w:val="00272614"/>
    <w:rsid w:val="00275875"/>
    <w:rsid w:val="002777D6"/>
    <w:rsid w:val="002879B4"/>
    <w:rsid w:val="0029149D"/>
    <w:rsid w:val="00291B1E"/>
    <w:rsid w:val="00295CE9"/>
    <w:rsid w:val="00296652"/>
    <w:rsid w:val="002970F9"/>
    <w:rsid w:val="00297BD6"/>
    <w:rsid w:val="002A18F8"/>
    <w:rsid w:val="002A22B8"/>
    <w:rsid w:val="002A54AE"/>
    <w:rsid w:val="002B6C64"/>
    <w:rsid w:val="002B7340"/>
    <w:rsid w:val="002C0CA1"/>
    <w:rsid w:val="002C42DF"/>
    <w:rsid w:val="002D0AE2"/>
    <w:rsid w:val="002D6C27"/>
    <w:rsid w:val="002E2102"/>
    <w:rsid w:val="002E5F57"/>
    <w:rsid w:val="002E69A6"/>
    <w:rsid w:val="002F1098"/>
    <w:rsid w:val="002F3694"/>
    <w:rsid w:val="002F3CD8"/>
    <w:rsid w:val="002F5B93"/>
    <w:rsid w:val="003016C0"/>
    <w:rsid w:val="00301BDD"/>
    <w:rsid w:val="003044E8"/>
    <w:rsid w:val="0030554A"/>
    <w:rsid w:val="0030625F"/>
    <w:rsid w:val="00306E41"/>
    <w:rsid w:val="00307AF3"/>
    <w:rsid w:val="00307B36"/>
    <w:rsid w:val="003111C2"/>
    <w:rsid w:val="0031287B"/>
    <w:rsid w:val="00314B11"/>
    <w:rsid w:val="003159FF"/>
    <w:rsid w:val="00316D9B"/>
    <w:rsid w:val="0031741E"/>
    <w:rsid w:val="003204E9"/>
    <w:rsid w:val="00325466"/>
    <w:rsid w:val="00325B9B"/>
    <w:rsid w:val="00325E8B"/>
    <w:rsid w:val="0033026B"/>
    <w:rsid w:val="00334507"/>
    <w:rsid w:val="00337923"/>
    <w:rsid w:val="00337A45"/>
    <w:rsid w:val="00343599"/>
    <w:rsid w:val="00344EEE"/>
    <w:rsid w:val="003500A9"/>
    <w:rsid w:val="003534F5"/>
    <w:rsid w:val="00353759"/>
    <w:rsid w:val="00353BF9"/>
    <w:rsid w:val="00357D85"/>
    <w:rsid w:val="0036076F"/>
    <w:rsid w:val="0036201B"/>
    <w:rsid w:val="003632BD"/>
    <w:rsid w:val="00367294"/>
    <w:rsid w:val="003673EE"/>
    <w:rsid w:val="00372651"/>
    <w:rsid w:val="0037746D"/>
    <w:rsid w:val="00381160"/>
    <w:rsid w:val="00383D5F"/>
    <w:rsid w:val="00386D85"/>
    <w:rsid w:val="00392FBA"/>
    <w:rsid w:val="003949F1"/>
    <w:rsid w:val="0039691B"/>
    <w:rsid w:val="00396A12"/>
    <w:rsid w:val="00396DFD"/>
    <w:rsid w:val="003A3D64"/>
    <w:rsid w:val="003A5D59"/>
    <w:rsid w:val="003A754A"/>
    <w:rsid w:val="003B08B5"/>
    <w:rsid w:val="003B1E47"/>
    <w:rsid w:val="003B506C"/>
    <w:rsid w:val="003B5C06"/>
    <w:rsid w:val="003B6DCC"/>
    <w:rsid w:val="003B6DCF"/>
    <w:rsid w:val="003C399E"/>
    <w:rsid w:val="003C5084"/>
    <w:rsid w:val="003D0CF4"/>
    <w:rsid w:val="003D2066"/>
    <w:rsid w:val="003D5FD9"/>
    <w:rsid w:val="003E192C"/>
    <w:rsid w:val="003E3EC6"/>
    <w:rsid w:val="003E3FA7"/>
    <w:rsid w:val="003F2B04"/>
    <w:rsid w:val="0040201F"/>
    <w:rsid w:val="00404E35"/>
    <w:rsid w:val="00410B09"/>
    <w:rsid w:val="00411A9E"/>
    <w:rsid w:val="004133BE"/>
    <w:rsid w:val="00413BE7"/>
    <w:rsid w:val="00414C0C"/>
    <w:rsid w:val="004152E6"/>
    <w:rsid w:val="0042213B"/>
    <w:rsid w:val="00424EC9"/>
    <w:rsid w:val="00432CB9"/>
    <w:rsid w:val="00434A20"/>
    <w:rsid w:val="00435DD2"/>
    <w:rsid w:val="004370C1"/>
    <w:rsid w:val="004401A4"/>
    <w:rsid w:val="00440CD3"/>
    <w:rsid w:val="0044123F"/>
    <w:rsid w:val="004452AD"/>
    <w:rsid w:val="004455C8"/>
    <w:rsid w:val="0045587C"/>
    <w:rsid w:val="00457026"/>
    <w:rsid w:val="00461170"/>
    <w:rsid w:val="00461FCA"/>
    <w:rsid w:val="0046281A"/>
    <w:rsid w:val="004632A4"/>
    <w:rsid w:val="00465064"/>
    <w:rsid w:val="00466EBA"/>
    <w:rsid w:val="00476523"/>
    <w:rsid w:val="00477F67"/>
    <w:rsid w:val="00480AB5"/>
    <w:rsid w:val="00480F85"/>
    <w:rsid w:val="0048243E"/>
    <w:rsid w:val="00482B54"/>
    <w:rsid w:val="00484B61"/>
    <w:rsid w:val="00490979"/>
    <w:rsid w:val="0049749C"/>
    <w:rsid w:val="004A515E"/>
    <w:rsid w:val="004B26A3"/>
    <w:rsid w:val="004B3B82"/>
    <w:rsid w:val="004B7F3E"/>
    <w:rsid w:val="004C1EEB"/>
    <w:rsid w:val="004C2E35"/>
    <w:rsid w:val="004D2627"/>
    <w:rsid w:val="004D2D19"/>
    <w:rsid w:val="004D3F82"/>
    <w:rsid w:val="004E2B9F"/>
    <w:rsid w:val="004E4C2E"/>
    <w:rsid w:val="004F084A"/>
    <w:rsid w:val="004F090E"/>
    <w:rsid w:val="004F1B79"/>
    <w:rsid w:val="004F4B45"/>
    <w:rsid w:val="005013F7"/>
    <w:rsid w:val="00501A2C"/>
    <w:rsid w:val="00502C95"/>
    <w:rsid w:val="00506A6A"/>
    <w:rsid w:val="00507DF0"/>
    <w:rsid w:val="005130EF"/>
    <w:rsid w:val="005138C3"/>
    <w:rsid w:val="005146C4"/>
    <w:rsid w:val="0051607B"/>
    <w:rsid w:val="005212A8"/>
    <w:rsid w:val="00527FAC"/>
    <w:rsid w:val="00530C48"/>
    <w:rsid w:val="0054003C"/>
    <w:rsid w:val="00550668"/>
    <w:rsid w:val="005510F0"/>
    <w:rsid w:val="00552EF1"/>
    <w:rsid w:val="005532D0"/>
    <w:rsid w:val="00553B2E"/>
    <w:rsid w:val="00554CA0"/>
    <w:rsid w:val="00557DE8"/>
    <w:rsid w:val="00560A8E"/>
    <w:rsid w:val="005617F6"/>
    <w:rsid w:val="00570927"/>
    <w:rsid w:val="0057461F"/>
    <w:rsid w:val="00583387"/>
    <w:rsid w:val="00584C03"/>
    <w:rsid w:val="005918C9"/>
    <w:rsid w:val="00597782"/>
    <w:rsid w:val="005A1386"/>
    <w:rsid w:val="005A3964"/>
    <w:rsid w:val="005A43C3"/>
    <w:rsid w:val="005A58E3"/>
    <w:rsid w:val="005A5C06"/>
    <w:rsid w:val="005A5C74"/>
    <w:rsid w:val="005B07A6"/>
    <w:rsid w:val="005B443C"/>
    <w:rsid w:val="005B5077"/>
    <w:rsid w:val="005C15BE"/>
    <w:rsid w:val="005C24AA"/>
    <w:rsid w:val="005C2A7E"/>
    <w:rsid w:val="005C611E"/>
    <w:rsid w:val="005D3ECB"/>
    <w:rsid w:val="005D7965"/>
    <w:rsid w:val="005E2D04"/>
    <w:rsid w:val="005E60A7"/>
    <w:rsid w:val="005F0574"/>
    <w:rsid w:val="005F1CD6"/>
    <w:rsid w:val="005F5EE2"/>
    <w:rsid w:val="00601AB9"/>
    <w:rsid w:val="0060599A"/>
    <w:rsid w:val="00611269"/>
    <w:rsid w:val="00614BCC"/>
    <w:rsid w:val="00615732"/>
    <w:rsid w:val="00615CEA"/>
    <w:rsid w:val="00616013"/>
    <w:rsid w:val="00617724"/>
    <w:rsid w:val="00621109"/>
    <w:rsid w:val="006234DC"/>
    <w:rsid w:val="0063100E"/>
    <w:rsid w:val="00635E3B"/>
    <w:rsid w:val="00640A98"/>
    <w:rsid w:val="00642A94"/>
    <w:rsid w:val="00646645"/>
    <w:rsid w:val="006472AE"/>
    <w:rsid w:val="00647713"/>
    <w:rsid w:val="00651046"/>
    <w:rsid w:val="006537BE"/>
    <w:rsid w:val="00654109"/>
    <w:rsid w:val="006606D8"/>
    <w:rsid w:val="00660AD5"/>
    <w:rsid w:val="00660B30"/>
    <w:rsid w:val="00662DE7"/>
    <w:rsid w:val="00664EE8"/>
    <w:rsid w:val="00670358"/>
    <w:rsid w:val="00671049"/>
    <w:rsid w:val="0067576E"/>
    <w:rsid w:val="00676484"/>
    <w:rsid w:val="00676DA6"/>
    <w:rsid w:val="00683698"/>
    <w:rsid w:val="006863AC"/>
    <w:rsid w:val="0068791B"/>
    <w:rsid w:val="00692D63"/>
    <w:rsid w:val="00697629"/>
    <w:rsid w:val="006A0515"/>
    <w:rsid w:val="006A074A"/>
    <w:rsid w:val="006A4811"/>
    <w:rsid w:val="006B5A6F"/>
    <w:rsid w:val="006B5E1E"/>
    <w:rsid w:val="006C3CB8"/>
    <w:rsid w:val="006C486B"/>
    <w:rsid w:val="006C6045"/>
    <w:rsid w:val="006C7A13"/>
    <w:rsid w:val="006C7BC3"/>
    <w:rsid w:val="006D67B0"/>
    <w:rsid w:val="006D6EF6"/>
    <w:rsid w:val="006D7143"/>
    <w:rsid w:val="006E64C8"/>
    <w:rsid w:val="006F1FBC"/>
    <w:rsid w:val="006F2167"/>
    <w:rsid w:val="006F44A2"/>
    <w:rsid w:val="006F5A62"/>
    <w:rsid w:val="00701121"/>
    <w:rsid w:val="0070655B"/>
    <w:rsid w:val="00706A00"/>
    <w:rsid w:val="00717DED"/>
    <w:rsid w:val="00720A78"/>
    <w:rsid w:val="007329E3"/>
    <w:rsid w:val="00732F9A"/>
    <w:rsid w:val="00733ECF"/>
    <w:rsid w:val="0074243C"/>
    <w:rsid w:val="00742E57"/>
    <w:rsid w:val="00743313"/>
    <w:rsid w:val="00751169"/>
    <w:rsid w:val="007538A5"/>
    <w:rsid w:val="007551EB"/>
    <w:rsid w:val="00757ECF"/>
    <w:rsid w:val="00761D57"/>
    <w:rsid w:val="00761F27"/>
    <w:rsid w:val="0076272A"/>
    <w:rsid w:val="007659CF"/>
    <w:rsid w:val="00765F27"/>
    <w:rsid w:val="007745F9"/>
    <w:rsid w:val="00777EB2"/>
    <w:rsid w:val="00784A59"/>
    <w:rsid w:val="00785090"/>
    <w:rsid w:val="0078624B"/>
    <w:rsid w:val="007868AF"/>
    <w:rsid w:val="007870DC"/>
    <w:rsid w:val="007879E4"/>
    <w:rsid w:val="007943E1"/>
    <w:rsid w:val="00796198"/>
    <w:rsid w:val="00796293"/>
    <w:rsid w:val="007A3634"/>
    <w:rsid w:val="007A6159"/>
    <w:rsid w:val="007B5B4C"/>
    <w:rsid w:val="007B6596"/>
    <w:rsid w:val="007C0E40"/>
    <w:rsid w:val="007D05F7"/>
    <w:rsid w:val="007D208D"/>
    <w:rsid w:val="007D33F6"/>
    <w:rsid w:val="007D50B8"/>
    <w:rsid w:val="007D6CBE"/>
    <w:rsid w:val="007D7A11"/>
    <w:rsid w:val="007E24E8"/>
    <w:rsid w:val="007E31C1"/>
    <w:rsid w:val="007E3AC1"/>
    <w:rsid w:val="007E52D0"/>
    <w:rsid w:val="007E5388"/>
    <w:rsid w:val="007E61FA"/>
    <w:rsid w:val="007E71E7"/>
    <w:rsid w:val="007F02A4"/>
    <w:rsid w:val="007F14B1"/>
    <w:rsid w:val="007F3205"/>
    <w:rsid w:val="007F525F"/>
    <w:rsid w:val="008002A9"/>
    <w:rsid w:val="00800453"/>
    <w:rsid w:val="008007B2"/>
    <w:rsid w:val="008027DD"/>
    <w:rsid w:val="00804A18"/>
    <w:rsid w:val="00805714"/>
    <w:rsid w:val="00807CE8"/>
    <w:rsid w:val="008113E5"/>
    <w:rsid w:val="00812125"/>
    <w:rsid w:val="00816713"/>
    <w:rsid w:val="00817C0D"/>
    <w:rsid w:val="008225E0"/>
    <w:rsid w:val="00823188"/>
    <w:rsid w:val="00824EC4"/>
    <w:rsid w:val="00833575"/>
    <w:rsid w:val="00833E34"/>
    <w:rsid w:val="00834EC9"/>
    <w:rsid w:val="00842490"/>
    <w:rsid w:val="00842A16"/>
    <w:rsid w:val="00842B66"/>
    <w:rsid w:val="00843A94"/>
    <w:rsid w:val="00843F3A"/>
    <w:rsid w:val="00847F77"/>
    <w:rsid w:val="00851375"/>
    <w:rsid w:val="008529A0"/>
    <w:rsid w:val="00856F29"/>
    <w:rsid w:val="00857EEB"/>
    <w:rsid w:val="00860C43"/>
    <w:rsid w:val="00862242"/>
    <w:rsid w:val="00865D00"/>
    <w:rsid w:val="008663F7"/>
    <w:rsid w:val="008700FE"/>
    <w:rsid w:val="00870AD1"/>
    <w:rsid w:val="0087161F"/>
    <w:rsid w:val="00871C1C"/>
    <w:rsid w:val="0087267B"/>
    <w:rsid w:val="00872880"/>
    <w:rsid w:val="00872F49"/>
    <w:rsid w:val="00881DE8"/>
    <w:rsid w:val="008821C8"/>
    <w:rsid w:val="00884694"/>
    <w:rsid w:val="00884846"/>
    <w:rsid w:val="008866DD"/>
    <w:rsid w:val="0088698A"/>
    <w:rsid w:val="008876E6"/>
    <w:rsid w:val="00890FB2"/>
    <w:rsid w:val="008A07EA"/>
    <w:rsid w:val="008A57C6"/>
    <w:rsid w:val="008A5D76"/>
    <w:rsid w:val="008A60BD"/>
    <w:rsid w:val="008A67DD"/>
    <w:rsid w:val="008A73C4"/>
    <w:rsid w:val="008A793B"/>
    <w:rsid w:val="008B2B7C"/>
    <w:rsid w:val="008B3680"/>
    <w:rsid w:val="008B40C1"/>
    <w:rsid w:val="008B4D25"/>
    <w:rsid w:val="008B7D26"/>
    <w:rsid w:val="008C0C6A"/>
    <w:rsid w:val="008C1E23"/>
    <w:rsid w:val="008C3B02"/>
    <w:rsid w:val="008C5A1B"/>
    <w:rsid w:val="008D4802"/>
    <w:rsid w:val="008D5332"/>
    <w:rsid w:val="008D6CD4"/>
    <w:rsid w:val="008E0D11"/>
    <w:rsid w:val="008E25D1"/>
    <w:rsid w:val="008E34AA"/>
    <w:rsid w:val="008E46EC"/>
    <w:rsid w:val="008E6FCD"/>
    <w:rsid w:val="008F0B6A"/>
    <w:rsid w:val="008F103E"/>
    <w:rsid w:val="008F28E7"/>
    <w:rsid w:val="008F4EFF"/>
    <w:rsid w:val="008F4FC7"/>
    <w:rsid w:val="00902260"/>
    <w:rsid w:val="00905B53"/>
    <w:rsid w:val="00905B56"/>
    <w:rsid w:val="0090699D"/>
    <w:rsid w:val="00907142"/>
    <w:rsid w:val="0091354D"/>
    <w:rsid w:val="009149F3"/>
    <w:rsid w:val="009165F2"/>
    <w:rsid w:val="00917884"/>
    <w:rsid w:val="009231B4"/>
    <w:rsid w:val="00923D42"/>
    <w:rsid w:val="00923F4D"/>
    <w:rsid w:val="00926AA3"/>
    <w:rsid w:val="00930013"/>
    <w:rsid w:val="00941E4B"/>
    <w:rsid w:val="0094202F"/>
    <w:rsid w:val="0094425B"/>
    <w:rsid w:val="00944314"/>
    <w:rsid w:val="00952969"/>
    <w:rsid w:val="0095748A"/>
    <w:rsid w:val="00966B8C"/>
    <w:rsid w:val="00970A40"/>
    <w:rsid w:val="00975898"/>
    <w:rsid w:val="00976926"/>
    <w:rsid w:val="00980C96"/>
    <w:rsid w:val="0098451B"/>
    <w:rsid w:val="009847A9"/>
    <w:rsid w:val="00985025"/>
    <w:rsid w:val="00986E93"/>
    <w:rsid w:val="00997A70"/>
    <w:rsid w:val="009A07CB"/>
    <w:rsid w:val="009A3402"/>
    <w:rsid w:val="009A7F21"/>
    <w:rsid w:val="009B2F49"/>
    <w:rsid w:val="009B325D"/>
    <w:rsid w:val="009B41D2"/>
    <w:rsid w:val="009B5E44"/>
    <w:rsid w:val="009B69F3"/>
    <w:rsid w:val="009B7856"/>
    <w:rsid w:val="009C0C85"/>
    <w:rsid w:val="009C1670"/>
    <w:rsid w:val="009C7EC5"/>
    <w:rsid w:val="009D5E24"/>
    <w:rsid w:val="009E1879"/>
    <w:rsid w:val="009F2751"/>
    <w:rsid w:val="009F4D46"/>
    <w:rsid w:val="009F4EDD"/>
    <w:rsid w:val="009F5234"/>
    <w:rsid w:val="00A011D7"/>
    <w:rsid w:val="00A05125"/>
    <w:rsid w:val="00A05339"/>
    <w:rsid w:val="00A06D1E"/>
    <w:rsid w:val="00A06F65"/>
    <w:rsid w:val="00A07DD5"/>
    <w:rsid w:val="00A07DDD"/>
    <w:rsid w:val="00A10624"/>
    <w:rsid w:val="00A11518"/>
    <w:rsid w:val="00A14E8F"/>
    <w:rsid w:val="00A16FBE"/>
    <w:rsid w:val="00A204AB"/>
    <w:rsid w:val="00A27F03"/>
    <w:rsid w:val="00A327AB"/>
    <w:rsid w:val="00A34C1C"/>
    <w:rsid w:val="00A374C7"/>
    <w:rsid w:val="00A401FA"/>
    <w:rsid w:val="00A404C2"/>
    <w:rsid w:val="00A40A55"/>
    <w:rsid w:val="00A4320A"/>
    <w:rsid w:val="00A439D2"/>
    <w:rsid w:val="00A44C0C"/>
    <w:rsid w:val="00A462F4"/>
    <w:rsid w:val="00A50D0D"/>
    <w:rsid w:val="00A528DB"/>
    <w:rsid w:val="00A5322F"/>
    <w:rsid w:val="00A56208"/>
    <w:rsid w:val="00A5667C"/>
    <w:rsid w:val="00A609A9"/>
    <w:rsid w:val="00A62BE5"/>
    <w:rsid w:val="00A64CEE"/>
    <w:rsid w:val="00A66126"/>
    <w:rsid w:val="00A66262"/>
    <w:rsid w:val="00A668A5"/>
    <w:rsid w:val="00A6799F"/>
    <w:rsid w:val="00A70484"/>
    <w:rsid w:val="00A72D61"/>
    <w:rsid w:val="00A739BA"/>
    <w:rsid w:val="00A777A6"/>
    <w:rsid w:val="00A8318D"/>
    <w:rsid w:val="00A83F48"/>
    <w:rsid w:val="00A90837"/>
    <w:rsid w:val="00A911EB"/>
    <w:rsid w:val="00A9618C"/>
    <w:rsid w:val="00A961FB"/>
    <w:rsid w:val="00AA0BAC"/>
    <w:rsid w:val="00AA0D3C"/>
    <w:rsid w:val="00AA2BC1"/>
    <w:rsid w:val="00AB052E"/>
    <w:rsid w:val="00AB2ACE"/>
    <w:rsid w:val="00AB67A6"/>
    <w:rsid w:val="00AB681F"/>
    <w:rsid w:val="00AB76CE"/>
    <w:rsid w:val="00AC1240"/>
    <w:rsid w:val="00AC4401"/>
    <w:rsid w:val="00AC55A1"/>
    <w:rsid w:val="00AC60EE"/>
    <w:rsid w:val="00AC77E5"/>
    <w:rsid w:val="00AD2E56"/>
    <w:rsid w:val="00AD7DA4"/>
    <w:rsid w:val="00AE0920"/>
    <w:rsid w:val="00AE0DF2"/>
    <w:rsid w:val="00AE1A7E"/>
    <w:rsid w:val="00AE3618"/>
    <w:rsid w:val="00AE3A4A"/>
    <w:rsid w:val="00AE3ECE"/>
    <w:rsid w:val="00AE48E5"/>
    <w:rsid w:val="00AE5504"/>
    <w:rsid w:val="00AE79D3"/>
    <w:rsid w:val="00AF39D1"/>
    <w:rsid w:val="00AF3E5E"/>
    <w:rsid w:val="00AF4C1C"/>
    <w:rsid w:val="00B04AFF"/>
    <w:rsid w:val="00B06612"/>
    <w:rsid w:val="00B11CDC"/>
    <w:rsid w:val="00B13818"/>
    <w:rsid w:val="00B1516D"/>
    <w:rsid w:val="00B161A6"/>
    <w:rsid w:val="00B176A9"/>
    <w:rsid w:val="00B20673"/>
    <w:rsid w:val="00B22AD0"/>
    <w:rsid w:val="00B2361C"/>
    <w:rsid w:val="00B27274"/>
    <w:rsid w:val="00B349C1"/>
    <w:rsid w:val="00B3587A"/>
    <w:rsid w:val="00B35D83"/>
    <w:rsid w:val="00B37D75"/>
    <w:rsid w:val="00B44D31"/>
    <w:rsid w:val="00B44E9A"/>
    <w:rsid w:val="00B51279"/>
    <w:rsid w:val="00B620CC"/>
    <w:rsid w:val="00B67F6C"/>
    <w:rsid w:val="00B71C58"/>
    <w:rsid w:val="00B72499"/>
    <w:rsid w:val="00B7720A"/>
    <w:rsid w:val="00B80509"/>
    <w:rsid w:val="00B80B3C"/>
    <w:rsid w:val="00B844B8"/>
    <w:rsid w:val="00B847C2"/>
    <w:rsid w:val="00B8503D"/>
    <w:rsid w:val="00B951DE"/>
    <w:rsid w:val="00BA17AB"/>
    <w:rsid w:val="00BA2BC8"/>
    <w:rsid w:val="00BA5A4E"/>
    <w:rsid w:val="00BA7851"/>
    <w:rsid w:val="00BB20FC"/>
    <w:rsid w:val="00BB26B2"/>
    <w:rsid w:val="00BB2FDB"/>
    <w:rsid w:val="00BB3940"/>
    <w:rsid w:val="00BB4D7E"/>
    <w:rsid w:val="00BB5670"/>
    <w:rsid w:val="00BC082F"/>
    <w:rsid w:val="00BC1195"/>
    <w:rsid w:val="00BC1D00"/>
    <w:rsid w:val="00BC2A01"/>
    <w:rsid w:val="00BD0798"/>
    <w:rsid w:val="00BD2012"/>
    <w:rsid w:val="00BD2AB4"/>
    <w:rsid w:val="00BD3AE4"/>
    <w:rsid w:val="00BD6532"/>
    <w:rsid w:val="00BD76A8"/>
    <w:rsid w:val="00BE3AE9"/>
    <w:rsid w:val="00BF1C53"/>
    <w:rsid w:val="00BF3917"/>
    <w:rsid w:val="00BF792D"/>
    <w:rsid w:val="00BF7E98"/>
    <w:rsid w:val="00C00198"/>
    <w:rsid w:val="00C00B0B"/>
    <w:rsid w:val="00C01024"/>
    <w:rsid w:val="00C0120E"/>
    <w:rsid w:val="00C036A2"/>
    <w:rsid w:val="00C0443C"/>
    <w:rsid w:val="00C04897"/>
    <w:rsid w:val="00C05B11"/>
    <w:rsid w:val="00C07A5E"/>
    <w:rsid w:val="00C10A57"/>
    <w:rsid w:val="00C13838"/>
    <w:rsid w:val="00C14F07"/>
    <w:rsid w:val="00C1511B"/>
    <w:rsid w:val="00C15261"/>
    <w:rsid w:val="00C24240"/>
    <w:rsid w:val="00C25AA7"/>
    <w:rsid w:val="00C260AE"/>
    <w:rsid w:val="00C26D51"/>
    <w:rsid w:val="00C270B0"/>
    <w:rsid w:val="00C27BAC"/>
    <w:rsid w:val="00C315A7"/>
    <w:rsid w:val="00C34440"/>
    <w:rsid w:val="00C35BC5"/>
    <w:rsid w:val="00C35C9B"/>
    <w:rsid w:val="00C42D35"/>
    <w:rsid w:val="00C44E37"/>
    <w:rsid w:val="00C50385"/>
    <w:rsid w:val="00C538F1"/>
    <w:rsid w:val="00C53948"/>
    <w:rsid w:val="00C53A53"/>
    <w:rsid w:val="00C5546A"/>
    <w:rsid w:val="00C62B83"/>
    <w:rsid w:val="00C644FB"/>
    <w:rsid w:val="00C6475E"/>
    <w:rsid w:val="00C714D2"/>
    <w:rsid w:val="00C84D63"/>
    <w:rsid w:val="00C93A66"/>
    <w:rsid w:val="00C95F7D"/>
    <w:rsid w:val="00CA0A64"/>
    <w:rsid w:val="00CA2B6B"/>
    <w:rsid w:val="00CA355F"/>
    <w:rsid w:val="00CA4C59"/>
    <w:rsid w:val="00CB0A33"/>
    <w:rsid w:val="00CB5E2C"/>
    <w:rsid w:val="00CB61CA"/>
    <w:rsid w:val="00CB6AC6"/>
    <w:rsid w:val="00CC0557"/>
    <w:rsid w:val="00CC0E83"/>
    <w:rsid w:val="00CC5D70"/>
    <w:rsid w:val="00CD2C8F"/>
    <w:rsid w:val="00CD2DF5"/>
    <w:rsid w:val="00CD40A8"/>
    <w:rsid w:val="00CD7EA4"/>
    <w:rsid w:val="00CE4960"/>
    <w:rsid w:val="00CE5616"/>
    <w:rsid w:val="00CF69C2"/>
    <w:rsid w:val="00D00534"/>
    <w:rsid w:val="00D02594"/>
    <w:rsid w:val="00D05347"/>
    <w:rsid w:val="00D11C78"/>
    <w:rsid w:val="00D204D3"/>
    <w:rsid w:val="00D20777"/>
    <w:rsid w:val="00D23F85"/>
    <w:rsid w:val="00D266E7"/>
    <w:rsid w:val="00D27278"/>
    <w:rsid w:val="00D27D77"/>
    <w:rsid w:val="00D311A4"/>
    <w:rsid w:val="00D32833"/>
    <w:rsid w:val="00D52ED6"/>
    <w:rsid w:val="00D575B8"/>
    <w:rsid w:val="00D602A8"/>
    <w:rsid w:val="00D635EF"/>
    <w:rsid w:val="00D650D4"/>
    <w:rsid w:val="00D65D01"/>
    <w:rsid w:val="00D65D1E"/>
    <w:rsid w:val="00D72DFC"/>
    <w:rsid w:val="00D74011"/>
    <w:rsid w:val="00D84CE7"/>
    <w:rsid w:val="00D86815"/>
    <w:rsid w:val="00D87654"/>
    <w:rsid w:val="00D8797B"/>
    <w:rsid w:val="00D879C9"/>
    <w:rsid w:val="00D90F6F"/>
    <w:rsid w:val="00DA0C2B"/>
    <w:rsid w:val="00DA2663"/>
    <w:rsid w:val="00DA315C"/>
    <w:rsid w:val="00DA5740"/>
    <w:rsid w:val="00DA5A36"/>
    <w:rsid w:val="00DA64AF"/>
    <w:rsid w:val="00DA7489"/>
    <w:rsid w:val="00DB0BE9"/>
    <w:rsid w:val="00DB0DAE"/>
    <w:rsid w:val="00DB312A"/>
    <w:rsid w:val="00DB5B75"/>
    <w:rsid w:val="00DC140D"/>
    <w:rsid w:val="00DC14D5"/>
    <w:rsid w:val="00DC1ED5"/>
    <w:rsid w:val="00DC41B8"/>
    <w:rsid w:val="00DC660E"/>
    <w:rsid w:val="00DD2141"/>
    <w:rsid w:val="00DD3F2A"/>
    <w:rsid w:val="00DE1F1F"/>
    <w:rsid w:val="00DE2F22"/>
    <w:rsid w:val="00DE40AA"/>
    <w:rsid w:val="00DE7C17"/>
    <w:rsid w:val="00DF005B"/>
    <w:rsid w:val="00DF0751"/>
    <w:rsid w:val="00DF0B29"/>
    <w:rsid w:val="00DF4D80"/>
    <w:rsid w:val="00E031D7"/>
    <w:rsid w:val="00E0547F"/>
    <w:rsid w:val="00E10EE3"/>
    <w:rsid w:val="00E1673D"/>
    <w:rsid w:val="00E20482"/>
    <w:rsid w:val="00E20E64"/>
    <w:rsid w:val="00E25478"/>
    <w:rsid w:val="00E259EA"/>
    <w:rsid w:val="00E27906"/>
    <w:rsid w:val="00E312AB"/>
    <w:rsid w:val="00E31F2B"/>
    <w:rsid w:val="00E36FED"/>
    <w:rsid w:val="00E37852"/>
    <w:rsid w:val="00E40D9A"/>
    <w:rsid w:val="00E42F83"/>
    <w:rsid w:val="00E44E20"/>
    <w:rsid w:val="00E47988"/>
    <w:rsid w:val="00E47A1C"/>
    <w:rsid w:val="00E546B1"/>
    <w:rsid w:val="00E552E6"/>
    <w:rsid w:val="00E562C4"/>
    <w:rsid w:val="00E60E21"/>
    <w:rsid w:val="00E60E49"/>
    <w:rsid w:val="00E61BF7"/>
    <w:rsid w:val="00E72E71"/>
    <w:rsid w:val="00E7361C"/>
    <w:rsid w:val="00E76062"/>
    <w:rsid w:val="00E767CB"/>
    <w:rsid w:val="00E77733"/>
    <w:rsid w:val="00E77891"/>
    <w:rsid w:val="00E844DB"/>
    <w:rsid w:val="00E86057"/>
    <w:rsid w:val="00E87726"/>
    <w:rsid w:val="00E87B52"/>
    <w:rsid w:val="00E93873"/>
    <w:rsid w:val="00EA21D8"/>
    <w:rsid w:val="00EA3FDB"/>
    <w:rsid w:val="00EA6B22"/>
    <w:rsid w:val="00EA78B9"/>
    <w:rsid w:val="00EB0783"/>
    <w:rsid w:val="00EB3C92"/>
    <w:rsid w:val="00EB67C9"/>
    <w:rsid w:val="00EC1C6A"/>
    <w:rsid w:val="00EC4C3F"/>
    <w:rsid w:val="00EC679C"/>
    <w:rsid w:val="00ED097E"/>
    <w:rsid w:val="00ED1831"/>
    <w:rsid w:val="00ED7A64"/>
    <w:rsid w:val="00EE0564"/>
    <w:rsid w:val="00EE30C9"/>
    <w:rsid w:val="00EF312B"/>
    <w:rsid w:val="00EF4D5D"/>
    <w:rsid w:val="00EF4FD9"/>
    <w:rsid w:val="00EF58D5"/>
    <w:rsid w:val="00F008B3"/>
    <w:rsid w:val="00F032CE"/>
    <w:rsid w:val="00F05102"/>
    <w:rsid w:val="00F07DCD"/>
    <w:rsid w:val="00F11E8E"/>
    <w:rsid w:val="00F2052D"/>
    <w:rsid w:val="00F20F7B"/>
    <w:rsid w:val="00F23C6D"/>
    <w:rsid w:val="00F300BA"/>
    <w:rsid w:val="00F3597A"/>
    <w:rsid w:val="00F40C4A"/>
    <w:rsid w:val="00F40E9B"/>
    <w:rsid w:val="00F43CC5"/>
    <w:rsid w:val="00F441AA"/>
    <w:rsid w:val="00F447B5"/>
    <w:rsid w:val="00F50A33"/>
    <w:rsid w:val="00F51361"/>
    <w:rsid w:val="00F52FE3"/>
    <w:rsid w:val="00F56ED3"/>
    <w:rsid w:val="00F60326"/>
    <w:rsid w:val="00F61D5E"/>
    <w:rsid w:val="00F63B3A"/>
    <w:rsid w:val="00F72335"/>
    <w:rsid w:val="00F74734"/>
    <w:rsid w:val="00F75741"/>
    <w:rsid w:val="00F7670F"/>
    <w:rsid w:val="00F875FC"/>
    <w:rsid w:val="00F9322D"/>
    <w:rsid w:val="00F93ABD"/>
    <w:rsid w:val="00F94E31"/>
    <w:rsid w:val="00F95D49"/>
    <w:rsid w:val="00FA4B14"/>
    <w:rsid w:val="00FA54FF"/>
    <w:rsid w:val="00FA59C9"/>
    <w:rsid w:val="00FB1167"/>
    <w:rsid w:val="00FB3BB9"/>
    <w:rsid w:val="00FC27F1"/>
    <w:rsid w:val="00FC2AC1"/>
    <w:rsid w:val="00FC32C3"/>
    <w:rsid w:val="00FC493A"/>
    <w:rsid w:val="00FC53D0"/>
    <w:rsid w:val="00FD031F"/>
    <w:rsid w:val="00FE1E64"/>
    <w:rsid w:val="00FE21C1"/>
    <w:rsid w:val="00FE6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82EB0"/>
  <w15:chartTrackingRefBased/>
  <w15:docId w15:val="{329197A2-6B70-47DB-A45F-BFF125C9B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20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1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20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401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C1E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E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E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E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E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F67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745F9"/>
    <w:rPr>
      <w:b/>
      <w:bCs/>
    </w:rPr>
  </w:style>
  <w:style w:type="character" w:styleId="Emphasis">
    <w:name w:val="Emphasis"/>
    <w:basedOn w:val="DefaultParagraphFont"/>
    <w:uiPriority w:val="20"/>
    <w:qFormat/>
    <w:rsid w:val="00C15261"/>
    <w:rPr>
      <w:i/>
      <w:iCs/>
    </w:rPr>
  </w:style>
  <w:style w:type="character" w:customStyle="1" w:styleId="gnkrckgcgsb">
    <w:name w:val="gnkrckgcgsb"/>
    <w:basedOn w:val="DefaultParagraphFont"/>
    <w:rsid w:val="00C15261"/>
  </w:style>
  <w:style w:type="paragraph" w:styleId="BodyText">
    <w:name w:val="Body Text"/>
    <w:basedOn w:val="Normal"/>
    <w:link w:val="BodyTextChar"/>
    <w:uiPriority w:val="1"/>
    <w:qFormat/>
    <w:rsid w:val="0079619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9619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D21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34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4D3F8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253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A63A40-5F51-4C9F-B9A0-FC5CCEC27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alaka Geekiyanage</cp:lastModifiedBy>
  <cp:revision>3</cp:revision>
  <dcterms:created xsi:type="dcterms:W3CDTF">2022-12-15T07:15:00Z</dcterms:created>
  <dcterms:modified xsi:type="dcterms:W3CDTF">2022-12-1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csl.mendeley.com/styles/11037681/AgriRJT</vt:lpwstr>
  </property>
  <property fmtid="{D5CDD505-2E9C-101B-9397-08002B2CF9AE}" pid="21" name="Mendeley Recent Style Name 9_1">
    <vt:lpwstr>Postgraduate Programme, FOA, RUSL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ad097d2-16dd-300f-b9f5-694d6848ec8a</vt:lpwstr>
  </property>
  <property fmtid="{D5CDD505-2E9C-101B-9397-08002B2CF9AE}" pid="24" name="Mendeley Citation Style_1">
    <vt:lpwstr>http://csl.mendeley.com/styles/11037681/AgriRJT</vt:lpwstr>
  </property>
</Properties>
</file>